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3B03D26D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23AD5EB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457A77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1CAC85F4" w:rsidR="00894278" w:rsidRPr="005718C5" w:rsidRDefault="003E43C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4E3BEC5B">
                <wp:simplePos x="0" y="0"/>
                <wp:positionH relativeFrom="margin">
                  <wp:posOffset>965200</wp:posOffset>
                </wp:positionH>
                <wp:positionV relativeFrom="paragraph">
                  <wp:posOffset>63500</wp:posOffset>
                </wp:positionV>
                <wp:extent cx="7604125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086C2ED3" w:rsidR="0034246B" w:rsidRDefault="00E977D2" w:rsidP="00E977D2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</w:t>
                            </w:r>
                            <w:r w:rsid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 xml:space="preserve"> </w:t>
                            </w:r>
                            <w:r w:rsidR="00F8449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رابع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كنولوجيا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مهارات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فكير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E773BA"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إبداعي</w:t>
                            </w:r>
                          </w:p>
                          <w:p w14:paraId="59B275F2" w14:textId="77777777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76pt;margin-top:5pt;width:598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" filled="f" stroked="f">
                <v:textbox style="mso-fit-shape-to-text:t">
                  <w:txbxContent>
                    <w:p w14:paraId="16D501AE" w14:textId="086C2ED3" w:rsidR="0034246B" w:rsidRDefault="00E977D2" w:rsidP="00E977D2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</w:t>
                      </w:r>
                      <w:r w:rsid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 xml:space="preserve"> </w:t>
                      </w:r>
                      <w:r w:rsidR="00F8449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رابع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 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كنولوجيا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مهارات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فكير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E773BA"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إبداعي</w:t>
                      </w:r>
                    </w:p>
                    <w:p w14:paraId="59B275F2" w14:textId="77777777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099AEC7D" w:rsidR="00E542A5" w:rsidRPr="003B0BF5" w:rsidRDefault="00DC5E04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تكنولوجيا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143ECEE9" w:rsidR="00E542A5" w:rsidRPr="003B0BF5" w:rsidRDefault="00DC5E04" w:rsidP="00DC5E04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تكنولوجيا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وظائف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ا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649D50E3" w:rsidR="00E542A5" w:rsidRPr="00EA01AE" w:rsidRDefault="00364504" w:rsidP="00EA01AE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364504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هارات</w:t>
            </w:r>
            <w:r w:rsidRPr="00364504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364504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بداع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2AFD653" w14:textId="2FEBD4B5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4 :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هار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بداعي</w:t>
            </w:r>
          </w:p>
          <w:p w14:paraId="3E5EC954" w14:textId="054BFBA6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نو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خير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زءً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جزأ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يف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ستخد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واسي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ذكاء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عد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ارير</w:t>
            </w:r>
          </w:p>
          <w:p w14:paraId="2108B56B" w14:textId="4F01C541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شروعات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شرك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تم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و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طبيق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نظي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تواصل</w:t>
            </w:r>
          </w:p>
          <w:p w14:paraId="22ACDCB4" w14:textId="11F92010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و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ق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أ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علمي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صحا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لاحظو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كل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فرط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ضع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إبدا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ى</w:t>
            </w:r>
          </w:p>
          <w:p w14:paraId="58F9662C" w14:textId="1D4FCA4D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ث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6B6664B5" w14:textId="1910A033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اقف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موع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عد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رو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اع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ستقب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"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خد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تا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ر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صميم</w:t>
            </w:r>
          </w:p>
          <w:p w14:paraId="73BCD994" w14:textId="2DDE8F28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رض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ا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ظم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ميل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فتق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فكا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صلي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عن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قاش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مك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فر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رح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فاصي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روعه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أنه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شاركوا</w:t>
            </w:r>
          </w:p>
          <w:p w14:paraId="5E4E8204" w14:textId="4E26C813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عل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لي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عم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6D910914" w14:textId="40D652E0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أ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جمي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ساء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ال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طو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نا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قو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لاً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ا؟</w:t>
            </w:r>
          </w:p>
          <w:p w14:paraId="210B643E" w14:textId="79362A45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ن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ق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واز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ستفاد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دو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حفاظ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ن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هن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إنسانية؟</w:t>
            </w:r>
          </w:p>
          <w:p w14:paraId="2F29FD27" w14:textId="2E00A389" w:rsidR="00CB7996" w:rsidRPr="00CB7996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كشا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زاي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يا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نسا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راس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ملي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ه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رت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ذلك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غير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ه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قدرته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</w:p>
          <w:p w14:paraId="1C28ECB7" w14:textId="78E18D11" w:rsidR="003B0BF5" w:rsidRPr="00E542A5" w:rsidRDefault="00CB7996" w:rsidP="00CB799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طر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نوع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قع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املي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خدا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ذكاء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ؤول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316"/>
        <w:gridCol w:w="4252"/>
        <w:gridCol w:w="4678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3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0FC152C8" w:rsidR="00E542A5" w:rsidRPr="00900316" w:rsidRDefault="008414B0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الهدف :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يه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كشاف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حليل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ديات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رفي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فرضها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فرط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ذكاء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،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يث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ير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لاحظات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تمت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ضعف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دي،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ليل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عمق،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أصال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.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ذا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راجع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ارك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علي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هدد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هم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هر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عمالهم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طوير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يتهم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كري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لة،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ما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تطلب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عاد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ريف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اقتهم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أدوات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ضمان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ها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ـ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حفز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إبداع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ـ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يل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ه،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ذلك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حقيق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ازن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عي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دمج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فاء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ذكاء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730AB2" w:rsidRPr="00730AB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نسان</w:t>
            </w:r>
            <w:r w:rsidR="00730AB2" w:rsidRPr="00730AB2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</w:tc>
      </w:tr>
      <w:tr w:rsidR="00900316" w:rsidRPr="00900316" w14:paraId="7504764B" w14:textId="77777777" w:rsidTr="00DA6E56">
        <w:tc>
          <w:tcPr>
            <w:tcW w:w="4316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4252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4678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DA6E56">
        <w:trPr>
          <w:trHeight w:val="841"/>
        </w:trPr>
        <w:tc>
          <w:tcPr>
            <w:tcW w:w="4316" w:type="dxa"/>
          </w:tcPr>
          <w:p w14:paraId="62B04F45" w14:textId="77777777" w:rsidR="00E542A5" w:rsidRPr="000630D4" w:rsidRDefault="00E542A5" w:rsidP="00730AB2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قديم مفهوم  التعلم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730AB2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46F4C48B" w14:textId="3D8421A3" w:rsidR="00464AE4" w:rsidRPr="00464AE4" w:rsidRDefault="00E542A5" w:rsidP="00A63808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جيهات من المعلم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دّم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ّم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خلاً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فاعلياً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رح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ساؤلات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س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قع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بة،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طرح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ؤال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جّه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رحلة</w:t>
            </w:r>
            <w:r w:rsid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: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2AC93680" w14:textId="7AF6DAE3" w:rsidR="00E35851" w:rsidRDefault="00464AE4" w:rsidP="00730AB2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464AE4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«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روع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بحث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ً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تكم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نتائج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روع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ظائف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تقبل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ددتموه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ابقاً،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ك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نسيق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رض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ق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لكنه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جز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رح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بب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نتيج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ناء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اشنا؟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مس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أفكار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غريب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غير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طقي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د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خطر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بالكم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ل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ستطيع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وارزميات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ليدها؟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ل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تقدو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عتماد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كل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طبيقات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عل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قولن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لة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رخاء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؟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ود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نولوجي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لاً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ودنا،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نضم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ظل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قولنا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صدر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قيقي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إبداع</w:t>
            </w:r>
            <w:r w:rsidR="00A63808"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A63808"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قرار؟</w:t>
            </w:r>
            <w:r w:rsidR="003E43C1" w:rsidRPr="003E43C1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»</w:t>
            </w:r>
          </w:p>
          <w:p w14:paraId="765314DF" w14:textId="77777777" w:rsidR="00A63808" w:rsidRPr="00464AE4" w:rsidRDefault="00A63808" w:rsidP="00A63808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</w:p>
          <w:p w14:paraId="26C8254F" w14:textId="1BC6FD88" w:rsidR="00E542A5" w:rsidRPr="00AC39D5" w:rsidRDefault="00E542A5" w:rsidP="00B66957">
            <w:pPr>
              <w:numPr>
                <w:ilvl w:val="0"/>
                <w:numId w:val="1"/>
              </w:numPr>
              <w:bidi/>
              <w:jc w:val="both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2732A6E" w14:textId="77777777" w:rsidR="00842621" w:rsidRPr="00AC39D5" w:rsidRDefault="00842621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1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79E2D972" w14:textId="5D6CD9FD" w:rsidR="00A63808" w:rsidRPr="00A63808" w:rsidRDefault="00A63808" w:rsidP="00A63808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مييز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صر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ملموس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م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آل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برمج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جه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اع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EEC3374" w14:textId="33F3A231" w:rsidR="00A63808" w:rsidRPr="00A63808" w:rsidRDefault="00A63808" w:rsidP="00A63808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قرأ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حثاً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تبه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آخ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تبه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ميل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ده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يهم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شع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ه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عب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شاع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صص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قيقي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لماذا؟</w:t>
            </w:r>
          </w:p>
          <w:p w14:paraId="0AE7E808" w14:textId="24A1FF21" w:rsidR="00A63808" w:rsidRPr="00A63808" w:rsidRDefault="00A63808" w:rsidP="00A63808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ط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نترن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جأ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ثناء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رض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شروعك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تستطيع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كم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رح؟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لوما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تبق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أس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قل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أن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كر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ه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علياً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ليس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أنه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خزن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هاز؟</w:t>
            </w:r>
          </w:p>
          <w:p w14:paraId="3147D0E5" w14:textId="5EDE9219" w:rsidR="00A63808" w:rsidRDefault="00A63808" w:rsidP="00A63808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رس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ائر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و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عل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ُفك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علاً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ختيا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لوا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وربوينت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حث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كر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ديدة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سخ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ص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وجل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رح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كر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زميل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.</w:t>
            </w:r>
          </w:p>
          <w:p w14:paraId="17686345" w14:textId="1B97AFF6" w:rsidR="00842621" w:rsidRPr="00AC39D5" w:rsidRDefault="00842621" w:rsidP="00A63808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2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446DC79B" w14:textId="4012CF95" w:rsidR="00A63808" w:rsidRP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درا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همي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شارك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هني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وي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لوما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عرف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قيقي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3F6C750" w14:textId="2CB26205" w:rsidR="00A63808" w:rsidRP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حص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شروع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مي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منظ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رج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خفض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ستطع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احبه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رح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فاصيله؟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نقص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شروع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الة؟</w:t>
            </w:r>
          </w:p>
          <w:p w14:paraId="74794835" w14:textId="526719F4" w:rsidR="00A63808" w:rsidRP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ار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الب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خد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مساع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بحث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صادر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طالب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آخ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خدمه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كتاب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حث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املاً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؛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يظه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رق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هم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ثناء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قاش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هما؟</w:t>
            </w:r>
          </w:p>
          <w:p w14:paraId="4BFF4348" w14:textId="77777777" w:rsid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قترح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علن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ستخد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طبيقا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صمي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ذكاء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تركه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فك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ياب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.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حافظ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ال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فكارنا؟</w:t>
            </w:r>
          </w:p>
          <w:p w14:paraId="2259D272" w14:textId="585B9210" w:rsidR="00842621" w:rsidRPr="00AC39D5" w:rsidRDefault="00B56DD5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3.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71349AA1" w14:textId="1E4AF128" w:rsidR="00A63808" w:rsidRP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راتيج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علاق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طو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قن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تطو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هارا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لي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5AE214B" w14:textId="3C124C1F" w:rsidR="00A63808" w:rsidRP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ل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ث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كس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هن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تج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عتما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كل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ر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ي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اد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شكلا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قد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سبق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آل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رمجته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4F133F9" w14:textId="24FF0AC5" w:rsidR="00A63808" w:rsidRPr="00A63808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بح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كنولوجي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ادر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يا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ك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نفيذي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م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يم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اف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يقدمه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بدع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يثب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فوقه؟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ك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فاهي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خلاق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يال،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حدس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45DFB55" w14:textId="2463A8AE" w:rsidR="00E542A5" w:rsidRPr="000630D4" w:rsidRDefault="00A63808" w:rsidP="00A63808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نتج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فهو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ق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حمين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لومات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لل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قدمها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تق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آلة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متلك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عياً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لحقائق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جرد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وقع</w:t>
            </w:r>
            <w:r w:rsidRPr="00A63808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A63808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كلمات؟</w:t>
            </w:r>
          </w:p>
        </w:tc>
        <w:tc>
          <w:tcPr>
            <w:tcW w:w="4252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DA6E56">
        <w:tc>
          <w:tcPr>
            <w:tcW w:w="4316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4185FCE4" w14:textId="3428AAC5" w:rsidR="00A63808" w:rsidRDefault="00A63808" w:rsidP="00EC31B1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غير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عدادكم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اريع</w:t>
            </w:r>
            <w:r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005B4E86" w14:textId="49E0123E" w:rsidR="00A63808" w:rsidRPr="00A63808" w:rsidRDefault="00A63808" w:rsidP="00EC31B1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تيجة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زدوجة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ون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أصحاب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</w:t>
            </w:r>
            <w:r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259E4B4B" w14:textId="77777777" w:rsidR="00A63808" w:rsidRPr="00A63808" w:rsidRDefault="00A63808" w:rsidP="00A63808">
            <w:pPr>
              <w:pStyle w:val="ListParagraph"/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حد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proofErr w:type="spellStart"/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اجهكم</w:t>
            </w:r>
            <w:proofErr w:type="spellEnd"/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طلبة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ظل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منة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نتاج</w:t>
            </w:r>
            <w:r w:rsidRPr="00A6380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6380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رفة؟</w:t>
            </w:r>
          </w:p>
          <w:p w14:paraId="56B62325" w14:textId="30B8338C" w:rsidR="00900316" w:rsidRPr="00A63808" w:rsidRDefault="00900316" w:rsidP="00A63808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63808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491536C1" w14:textId="09CDEF89" w:rsidR="00EC31B1" w:rsidRPr="00EC31B1" w:rsidRDefault="00900316" w:rsidP="00EC31B1">
            <w:pPr>
              <w:numPr>
                <w:ilvl w:val="0"/>
                <w:numId w:val="4"/>
              </w:numPr>
              <w:bidi/>
              <w:ind w:left="357" w:hanging="357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سخ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بسط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يناريو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تمد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بط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ر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حسي؛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مثي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هن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قاب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ستخدا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طاقات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و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توضيح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ركيز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ردات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ساس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ق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فك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فذ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كر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صل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سخ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لصق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.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ه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ؤلاء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تمييز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سيق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رق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م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ختيا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كر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م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الب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3576021A" w14:textId="77777777" w:rsidR="00487E19" w:rsidRPr="00487E19" w:rsidRDefault="00900316" w:rsidP="00EC31B1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ضم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لخيص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وه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اعل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كنولوجي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قو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ؤا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ث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حور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ن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تطوي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بحاثن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فقد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ن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رحه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تحليلها،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م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م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ظه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ملنا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تميزه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نتاج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ة؟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.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هه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بتكا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طرق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دمج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دوات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هن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يق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62D57E7B" w14:textId="62FD0962" w:rsidR="00900316" w:rsidRPr="00A3554E" w:rsidRDefault="00900316" w:rsidP="00487E19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فوق مستوى الإتقان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87E19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>ت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ي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بعاد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لسف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معرف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يق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حو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،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أثي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عتماد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طو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ماغ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درته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بتكا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وي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مد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.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ناقش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فاهي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ما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كر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ص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،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ماذج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ييم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كافئ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ملي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فكير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تج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هائ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قد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مال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صري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شروع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عكس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ضرور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ودة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87E19" w:rsidRPr="00487E19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حتواه</w:t>
            </w:r>
            <w:r w:rsidR="00487E19" w:rsidRPr="00487E19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.</w:t>
            </w:r>
          </w:p>
        </w:tc>
        <w:tc>
          <w:tcPr>
            <w:tcW w:w="4252" w:type="dxa"/>
          </w:tcPr>
          <w:p w14:paraId="53853584" w14:textId="446C5D2D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يقرأ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ء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احص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اط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تقا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4732B9EE" w14:textId="0C3F5E7E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دد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موعاته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هار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اجع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لي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عمق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رح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هار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ديد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ب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كتسابه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دا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سؤول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ندس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وامر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دقيق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د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خرج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1292AFCC" w14:textId="7618C4C3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ق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اش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باد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راء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ق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ي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ظ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مه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صيل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قدمه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كم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حدهم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خر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5B82A343" w14:textId="2F416780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يغ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ضي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اعد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بحث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يلً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احث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زياد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ا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3DBE21B3" w14:textId="77777777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فيز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5168D67A" w14:textId="7B2C5A4F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م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تلكه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شعر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عجز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فس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الت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بتكار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كر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ارج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ندوق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جارب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قناع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هور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دق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عر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</w:p>
          <w:p w14:paraId="12E1325C" w14:textId="6F918D78" w:rsidR="00487E19" w:rsidRPr="00487E19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حظ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أثيراً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دام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طبيق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راست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بيقا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ِف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ؤا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طلب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كيراً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يقاً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اعد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ر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ثقة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ارتبا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ك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عتد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ريعة؟</w:t>
            </w:r>
          </w:p>
          <w:p w14:paraId="161285E4" w14:textId="6455A373" w:rsidR="00900316" w:rsidRPr="00900316" w:rsidRDefault="00487E19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رأيك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و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ن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ا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شلت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روعك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طو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ولى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تتخذها؟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تتوقف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اماً،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تبدأ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عل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هضم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تجه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يمه؟</w:t>
            </w:r>
          </w:p>
        </w:tc>
        <w:tc>
          <w:tcPr>
            <w:tcW w:w="4678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DA6E56">
        <w:tc>
          <w:tcPr>
            <w:tcW w:w="4316" w:type="dxa"/>
          </w:tcPr>
          <w:p w14:paraId="3AD00B48" w14:textId="46908C36" w:rsidR="00331F2C" w:rsidRP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ع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ستقص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دي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لو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ضح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ك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فر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لاق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طو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سار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أما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كر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إنساني،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فه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ثي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خاو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يق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آك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ار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لاً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E47EFC2" w14:textId="325FCC8F" w:rsidR="00331F2C" w:rsidRP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ي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اش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سئ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قصائ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مق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ه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ا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رابط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بع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فقدا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و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36350D92" w14:textId="203754BB" w:rsidR="00331F2C" w:rsidRP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ع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قلق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علي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ف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ن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لوم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ور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ينظ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عمالن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قة؟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خش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بد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تا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اري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مي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عروض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اهزة؟</w:t>
            </w: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07FC5AB4" w14:textId="05BA480E" w:rsidR="00331F2C" w:rsidRP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تقدو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ئ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عل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 (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بدا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اش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إجاب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اهز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طبيق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مو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خصيتك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قدرتك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قناع؟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كي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عكس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ذلك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ك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جه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ق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قع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توف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ه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ة؟</w:t>
            </w: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165DD4B1" w14:textId="566AE473" w:rsidR="00331F2C" w:rsidRP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جع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لماً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ج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حذر،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نع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ل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آخ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اماً؟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دو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فهو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عل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قيق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ميز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؟</w:t>
            </w: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4FCFE1C5" w14:textId="5DCB05CA" w:rsidR="00331F2C" w:rsidRP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رع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ليد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فكا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ب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بتكر؟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و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منافس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ح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ك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ريق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محرك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اعد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ولك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طلاق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فكا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ث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قيداً؟</w:t>
            </w: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22ED26D2" w14:textId="24615137" w:rsid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«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ع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حياناً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ـ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ثق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د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عجز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رح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من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تقديمه،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م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ظاهر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الي؟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يم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قيق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مشرو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كم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ورت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هائ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ح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spellStart"/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ضتموها</w:t>
            </w:r>
            <w:proofErr w:type="spellEnd"/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إنتاجه؟</w:t>
            </w:r>
            <w:r w:rsidRPr="00331F2C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»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 </w:t>
            </w:r>
          </w:p>
          <w:p w14:paraId="664259D6" w14:textId="77777777" w:rsid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4DD5D2" w14:textId="77777777" w:rsid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337B21BD" w14:textId="77777777" w:rsid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2A4DA29" w14:textId="50A9F371" w:rsidR="00900316" w:rsidRPr="00875994" w:rsidRDefault="00900316" w:rsidP="00331F2C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</w:pP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lastRenderedPageBreak/>
              <w:t>التمايز</w:t>
            </w: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</w:p>
          <w:p w14:paraId="3DBFCC82" w14:textId="77777777" w:rsidR="00331F2C" w:rsidRPr="00331F2C" w:rsidRDefault="00AC39D5" w:rsidP="007E1271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دو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وي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ارن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ور؛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ساعدتهم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م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جه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ؤد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ه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ا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سيق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وا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خطوط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كاء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صطناعي،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بتكار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كر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روع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سا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عبئ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سيط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د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تلكه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طبيق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ليده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صص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،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بير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أ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د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اص،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در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رن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70D43A4C" w14:textId="77777777" w:rsidR="00331F2C" w:rsidRPr="00331F2C" w:rsidRDefault="00AC39D5" w:rsidP="004F3D8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ضم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ي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خلص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قف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اجع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لي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صياغته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ضحة،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ق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ب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رط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جز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فاع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روع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ناء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اش،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سير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لجأ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دو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فيراً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وق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ه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لك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ضعف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هم</w:t>
            </w:r>
          </w:p>
          <w:p w14:paraId="2A98091F" w14:textId="234842EF" w:rsidR="00331F2C" w:rsidRPr="00331F2C" w:rsidRDefault="00AC39D5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فوق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نيف</w:t>
            </w:r>
            <w:proofErr w:type="spellEnd"/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تج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غلغ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يم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مل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31F2C"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صيلية</w:t>
            </w:r>
            <w:r w:rsidR="00331F2C"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708C0824" w14:textId="1D26B2B3" w:rsidR="00331F2C" w:rsidRPr="00331F2C" w:rsidRDefault="00331F2C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رف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فقدا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ي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حلي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د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تيج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تمت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60D894C5" w14:textId="4C72D06E" w:rsidR="00331F2C" w:rsidRPr="00331F2C" w:rsidRDefault="00331F2C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كولوج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فقدا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ثق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ذ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لازم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حتا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م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س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جاح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آ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هد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1D1EBE" w14:textId="6FD03769" w:rsidR="00900316" w:rsidRPr="00900316" w:rsidRDefault="00331F2C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ن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مسؤول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صا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أخلاقي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بط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أثيره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وي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تعل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ي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ء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اختلاف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دا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وسيل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نجاح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ري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ريح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ؤ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ح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ب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زز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مسه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</w:tc>
        <w:tc>
          <w:tcPr>
            <w:tcW w:w="4252" w:type="dxa"/>
          </w:tcPr>
          <w:p w14:paraId="1F8ADCD9" w14:textId="01287809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حل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ق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ال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روض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قار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ذو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اغ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ه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ر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ك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زيز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بداع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أصا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فكار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D17DE92" w14:textId="0891A92B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1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 xml:space="preserve">.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جا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جا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ساؤل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ب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هو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صو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لي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ع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د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ناقشت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لي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ا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ف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ي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اعتما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قت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غ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ما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صري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غيا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د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ي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35FA55B2" w14:textId="57139D6E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2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 xml:space="preserve">.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زي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رح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احق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تنتج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م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و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عاد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آل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74CA24BB" w14:textId="268B5CE4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ت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قر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ر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ختب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فك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ناها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</w:p>
          <w:p w14:paraId="57700D31" w14:textId="4B776368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اي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ضع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فس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تأك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بع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قولنا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أ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ا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سي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</w:p>
          <w:p w14:paraId="0776632C" w14:textId="3E2D58AF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ؤث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عتماد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ر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جاب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كل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اجئ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وف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و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</w:p>
          <w:p w14:paraId="6E6764E0" w14:textId="6CB00B7C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اعد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كتشا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واي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بداع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ك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فك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نفسنا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ل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كر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</w:p>
          <w:p w14:paraId="717C1576" w14:textId="77777777" w:rsid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ض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ظ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اش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فه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ياس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قيق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جاحنا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ظه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ارج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شروع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6261E833" w14:textId="77777777" w:rsid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E748A19" w14:textId="77777777" w:rsid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23AA99D" w14:textId="77777777" w:rsid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BB676B" w14:textId="035F120A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أسئ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نقاش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0CA99B99" w14:textId="7143CA98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جح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زيز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ريع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طو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ش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س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اصي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هم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يق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د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لي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لك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و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تقد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تمدي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لي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11A23D0B" w14:textId="50C01590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بيق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أنظم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عدا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ار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لي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فك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ل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شر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رف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ُضع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ك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33100C77" w14:textId="74082853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خب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قارن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را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ع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جاز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ها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قد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تا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بحاث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حبا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قدا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غ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دراس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ه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ت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خول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و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67C421C9" w14:textId="77FFF162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ز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م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اش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عل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ق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ص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سان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عا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إقنا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اقش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ريع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ا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مهو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4397F52F" w14:textId="30DC38E9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قدو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فيذ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اري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جعل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ل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عتماد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وف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ت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قيا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ملي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م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ليلاً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بتكاراً؟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70474CA3" w14:textId="0B800350" w:rsidR="004957EE" w:rsidRPr="004957EE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شا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موع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اقش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موعاتهم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ركزو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راج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با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ا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ر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تيج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خو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شك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ر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راستهم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كتبو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بب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ع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را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نمو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اً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ها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مثل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موحات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وف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اج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ات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كب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و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ديد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ج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يه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صي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CA60CAB" w14:textId="7A53FEB3" w:rsidR="00900316" w:rsidRPr="00900316" w:rsidRDefault="004957EE" w:rsidP="004957E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ريط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بك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رتباط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هار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ضح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با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د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تمت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قدان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و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سخ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غيا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د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وام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و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ون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ي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علهم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افس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وق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طفي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كاري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اقش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حليل،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دار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ات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ديثة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57E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وعي</w:t>
            </w:r>
            <w:r w:rsidRPr="004957E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</w:tc>
        <w:tc>
          <w:tcPr>
            <w:tcW w:w="4678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DA6E56">
        <w:trPr>
          <w:trHeight w:val="2117"/>
        </w:trPr>
        <w:tc>
          <w:tcPr>
            <w:tcW w:w="4316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040E7AD4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دوّ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ه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فه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اص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خدمً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ات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كس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يق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فجو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اتج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يعاب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شر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عاد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يطر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اره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بداعي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</w:t>
            </w:r>
          </w:p>
          <w:p w14:paraId="7A1C8EB8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عتماد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كل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روعن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خي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علن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بدو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مجرد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اقلي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'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علومات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ا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لق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درت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فاع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ار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قبلاً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ما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هو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قابلات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ظيف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626FEAAE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ريد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رف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نجح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عض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رق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خدا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إنتاج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اريع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ريد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بتكرة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م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ع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آخرو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خ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را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'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ييز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خدا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ـ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حرك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إبداع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ستخدامه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ـ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ي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عق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؟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</w:p>
          <w:p w14:paraId="3F3DF4AE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ختب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بداع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شر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ث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درب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لكه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كي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د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تائج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ة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بط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رف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مشاع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ة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قدر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رح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فاهي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قد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أسلوبن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اص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2EA282FC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ُدي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اشً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اعيً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هدف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باد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فكا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وحيد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ه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يف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ياغ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يثاق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لّ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قم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.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ضم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ثاق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فاد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صو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د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رع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نظي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غفا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وه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ل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مث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حليل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د،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سؤول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كر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طالب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مله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130E9D48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كز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</w:t>
            </w:r>
          </w:p>
          <w:p w14:paraId="534A3EC3" w14:textId="77777777" w:rsidR="0014298C" w:rsidRPr="0014298C" w:rsidRDefault="0014298C" w:rsidP="0014298C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و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فز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قوي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شر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7D6F3F5D" w14:textId="77777777" w:rsidR="0014298C" w:rsidRPr="0014298C" w:rsidRDefault="0014298C" w:rsidP="0014298C">
            <w:pPr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ديد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ت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رك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مة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ذكاء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نسيق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يانات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تى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ب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دخ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ق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شري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خلاص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تائج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بتكار</w:t>
            </w:r>
            <w:r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.</w:t>
            </w:r>
          </w:p>
          <w:p w14:paraId="1EE2B796" w14:textId="0AD3E119" w:rsidR="00900316" w:rsidRPr="00ED67D5" w:rsidRDefault="00900316" w:rsidP="0014298C">
            <w:pPr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2A5AE856" w14:textId="77777777" w:rsidR="0014298C" w:rsidRPr="0014298C" w:rsidRDefault="00ED67D5" w:rsidP="00D937BE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ستخد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صق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موز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هن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قن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وصف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غير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ريق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روعه؛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ربطه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س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ضح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ل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ور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الج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ذكاء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صطناع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ه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ج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سرع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جاز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صور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ام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فها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وق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أس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روع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ي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اب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ل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م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رض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رعة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ن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تطيع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رح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أشعر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ارتباك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5E6C21AB" w14:textId="77777777" w:rsidR="0014298C" w:rsidRPr="0014298C" w:rsidRDefault="00ED67D5" w:rsidP="006558AC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رير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3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5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طر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عتماد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ثر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رف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دم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ركن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رير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املاً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صبح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ظم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غا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فكيرن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خصي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علن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فش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؛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هذ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ثب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رع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ن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ئم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ود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ه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كتسا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قيق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2C43ED67" w14:textId="77777777" w:rsidR="00900316" w:rsidRPr="0014298C" w:rsidRDefault="00ED67D5" w:rsidP="0014298C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و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ـ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يا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رق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زع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ين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قران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ى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عتماده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جب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ليل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دياً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ترح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غيير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رق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يي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طالب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زياد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ز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ختبار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فه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ناقش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ية،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ضاف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صص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عل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خلاقي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نقد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')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ضما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مو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ارات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كير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ليا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ى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حمايتهم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تمت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14298C" w:rsidRPr="0014298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هنية</w:t>
            </w:r>
            <w:r w:rsidR="0014298C" w:rsidRPr="0014298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0C3982F" w14:textId="77777777" w:rsid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14F6377" w14:textId="3D84A1D7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</w:tc>
        <w:tc>
          <w:tcPr>
            <w:tcW w:w="4252" w:type="dxa"/>
          </w:tcPr>
          <w:p w14:paraId="69C76465" w14:textId="77777777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دو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هج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تاب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لة</w:t>
            </w:r>
          </w:p>
          <w:p w14:paraId="7EC6CD04" w14:textId="31B6187B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فتك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اً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اً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ياً،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ث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ك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بر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بحث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حقيق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حفاظ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صي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ك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يا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ا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س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لتك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يك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بداع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ي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.</w:t>
            </w:r>
          </w:p>
          <w:p w14:paraId="36BB0317" w14:textId="31D5EDA4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يار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حد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1F210BB2" w14:textId="770A86F0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ه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ميز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د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ا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ه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دمجو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و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كيره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الشخصي،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ايي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بعونه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ضما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د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يا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ا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كر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ف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روض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5F28F1C9" w14:textId="69E7A7A3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ص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يم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ثوق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هد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ط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ج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 xml:space="preserve">" (Hybrid Intelligence)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ال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طو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قد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دقيق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تائج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مه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F3E05F6" w14:textId="7716FB31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كتب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جو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ت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ر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ر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د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شر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هم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ون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ص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سان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هار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ذك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ليده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م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و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57B3B6C" w14:textId="47AF84FB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موذج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كترون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ُوز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علم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رصد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ه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فرق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طح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سخ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يق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ارك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ياس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بته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ضو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ش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لاقي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.</w:t>
            </w:r>
          </w:p>
          <w:p w14:paraId="20C8BFAE" w14:textId="77777777" w:rsid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72D1D098" w14:textId="4A790BDB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ط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صير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ضعه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يق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ضم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0445F829" w14:textId="1C04FE65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لو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بيا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قاب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م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CCDI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47534676" w14:textId="06A030B4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لات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يتشر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38D0904D" w14:textId="60C2F176" w:rsidR="00900316" w:rsidRPr="00900316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تأكد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وعب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اد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ذ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غ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رير؟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ة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و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ناها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نكو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ئماً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فوقين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429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؟</w:t>
            </w:r>
            <w:r w:rsidRPr="001429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).</w:t>
            </w:r>
          </w:p>
        </w:tc>
        <w:tc>
          <w:tcPr>
            <w:tcW w:w="4678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DA6E56">
        <w:tc>
          <w:tcPr>
            <w:tcW w:w="4316" w:type="dxa"/>
          </w:tcPr>
          <w:p w14:paraId="0C7B4D37" w14:textId="188FECA0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lastRenderedPageBreak/>
              <w:t>.</w:t>
            </w:r>
            <w:r w:rsid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217BC89" w14:textId="740D0B72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تزوي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ط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ر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طاق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سم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هّ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مت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جر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قابل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بر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ربوي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ني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خلاقي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وجه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ح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ص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ثوق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ار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يونسك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لي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ق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بتكا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ر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ق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لومات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فاظ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هن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4E7FAD23" w14:textId="7F1F6D74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جيه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جو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موع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تائج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بيان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بع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ء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صاد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ربوية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قد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جيه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عد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بط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د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راج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فك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تخدا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در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بدي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بحث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ك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طق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مل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1A11312E" w14:textId="01D34CF4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ي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حرص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في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اعل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اص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عرو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إحراج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ش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اقش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روع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اب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غذ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اجع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يجاب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قت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ح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خاوف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أ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راج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بداعية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شجيع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ـ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و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زز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عقول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بدي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ه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142EF46D" w14:textId="1E06E54C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ؤل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دع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غذ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جع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56CD7737" w14:textId="0FF65286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فك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قدي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صالة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در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قنا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فه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كتشفت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و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جه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ط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تمت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هن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خط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بالك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هار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راس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اس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ابقاً؟</w:t>
            </w: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353EEA85" w14:textId="3AAF9C94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غ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ود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اريعك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ذ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بق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ول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دمج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ـ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اع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حث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جم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يان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ط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لي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ستنتاج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نعكس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لك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تك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قاش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ما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ميع؟</w:t>
            </w: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2BAAC881" w14:textId="215F5951" w:rsidR="0075136B" w:rsidRPr="0075136B" w:rsidRDefault="0075136B" w:rsidP="0075136B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ب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ب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ن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ق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سخ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لص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د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غي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قولهم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بادرتك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يثا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بدا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ع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ات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حل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متع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تخر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تائجها؟</w:t>
            </w: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5FD3D21A" w14:textId="77777777" w:rsidR="0075136B" w:rsidRPr="0075136B" w:rsidRDefault="0075136B" w:rsidP="0075136B">
            <w:pPr>
              <w:pStyle w:val="ListParagraph"/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u w:val="single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ممتموه</w:t>
            </w:r>
            <w:proofErr w:type="spellEnd"/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ا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يي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عتم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اقش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حث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كتو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ك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دام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ابل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طبي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عل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تكم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يس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رفضه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فضل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و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هلة؟</w:t>
            </w:r>
            <w:r w:rsidRPr="0075136B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63AA5F16" w14:textId="1B928A64" w:rsidR="00900316" w:rsidRPr="0075136B" w:rsidRDefault="007441D7" w:rsidP="0075136B">
            <w:pPr>
              <w:pStyle w:val="ListParagraph"/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</w:t>
            </w:r>
            <w:r w:rsidR="00900316" w:rsidRPr="0075136B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="00900316" w:rsidRPr="0075136B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72C903D9" w14:textId="244720C5" w:rsidR="0075136B" w:rsidRPr="0075136B" w:rsidRDefault="00900316" w:rsidP="0075136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كر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م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طبيق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دا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كاء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صطناعي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ChatGPT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أ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ستخدمونها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كثر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فكير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اتي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24A596CB" w14:textId="77777777" w:rsidR="0075136B" w:rsidRPr="0075136B" w:rsidRDefault="0075136B" w:rsidP="0075136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ر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سيط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ال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ه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ستخد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روعه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ء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ص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فهمه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يد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ب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ديمه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تاب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أيه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ها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ر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3E41BD6B" w14:textId="77777777" w:rsidR="0075136B" w:rsidRDefault="0075136B" w:rsidP="0075136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lastRenderedPageBreak/>
              <w:t>عدّ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اع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ع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ج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جاب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ؤا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غ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روعك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بد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ائع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حراج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ردد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غب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ل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قيق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1E86B353" w14:textId="58BCB249" w:rsidR="0075136B" w:rsidRPr="0075136B" w:rsidRDefault="0075136B" w:rsidP="0075136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ّ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ام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ظه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شع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ارتباك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اقش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لعث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كلام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ر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يدين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ن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ظ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جمهو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022EA689" w14:textId="6DEB291B" w:rsidR="0075136B" w:rsidRPr="0075136B" w:rsidRDefault="00900316" w:rsidP="0075136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ؤثر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اعتماد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كلي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حلول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جاهزة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إنترنت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ثقة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نفسه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واجه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ختبارات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تطلب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فكيراً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نقدياً</w:t>
            </w:r>
            <w:r w:rsidR="0075136B"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ستقلاً؟</w:t>
            </w:r>
          </w:p>
          <w:p w14:paraId="66DF5EA3" w14:textId="11644C31" w:rsidR="0075136B" w:rsidRPr="0075136B" w:rsidRDefault="0075136B" w:rsidP="0075136B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رابط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شكلة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سيناريو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دم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قدرة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شرح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بي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حاجة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وظفي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ستقبل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تطوير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هارات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عاطفي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واصل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قنع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6D0AB86D" w14:textId="77777777" w:rsidR="0075136B" w:rsidRPr="0075136B" w:rsidRDefault="0075136B" w:rsidP="0075136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ماذا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ختفي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شعور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قلق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غالباً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مجرد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درك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آلة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داة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ساعدة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أن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قله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قائد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75136B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وجهها؟</w:t>
            </w:r>
          </w:p>
          <w:p w14:paraId="6294D426" w14:textId="3AE7570E" w:rsidR="0075136B" w:rsidRPr="0075136B" w:rsidRDefault="00900316" w:rsidP="0075136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فوق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ام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ييم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ي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حويل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دا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غش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طحي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حفزة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بحث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يق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بتكار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رفي</w:t>
            </w:r>
            <w:r w:rsidR="0075136B"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="0075136B"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287D351A" w14:textId="0BD7301C" w:rsidR="0075136B" w:rsidRPr="0075136B" w:rsidRDefault="0075136B" w:rsidP="0075136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ظي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ني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فسه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نبيه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بدأ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فك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قد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تراجع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وجيه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صاد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؟</w:t>
            </w:r>
          </w:p>
          <w:p w14:paraId="51E6AC9C" w14:textId="666AED54" w:rsidR="00900316" w:rsidRPr="00496E81" w:rsidRDefault="0075136B" w:rsidP="0075136B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ن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ؤول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طو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اهج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ياس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تضعه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از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مكي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ل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ما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كر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تمرار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م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اتهم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هن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إبداع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عيد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تمتة؟</w:t>
            </w:r>
          </w:p>
        </w:tc>
        <w:tc>
          <w:tcPr>
            <w:tcW w:w="4252" w:type="dxa"/>
          </w:tcPr>
          <w:p w14:paraId="38EC5923" w14:textId="77777777" w:rsidR="0075136B" w:rsidRDefault="00D9391A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ج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وثيقه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</w:p>
          <w:p w14:paraId="016B35B0" w14:textId="3588FDE6" w:rsidR="0075136B" w:rsidRPr="0075136B" w:rsidRDefault="00D9391A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بدأ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جمع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ادر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اروها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،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،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ية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سجلون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ّموه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ويله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هديد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بداع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فز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ابتكار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اتهم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5136B"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ية</w:t>
            </w:r>
            <w:r w:rsidR="0075136B"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07A3A32" w14:textId="63812D34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66A5887D" w14:textId="1C3AFC6F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رز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خاوف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أكاديم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ها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ظيف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أ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رج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ق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آك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تاب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اري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تينية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لخيص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ي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روض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ديمية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سيط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F93BDCD" w14:textId="1DF2FC7A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شر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جو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باب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د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ف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ميز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فظ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رد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د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سيق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صر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تو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تد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ج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ا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قد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ال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فكار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رض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إقنا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فهي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ذكا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طف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26264F83" w14:textId="0DCC991C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را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ارب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ان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ض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و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مهو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حتو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عكس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س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سان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صصاً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يقية؟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proofErr w:type="spellStart"/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proofErr w:type="spellEnd"/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ز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ذكا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ويضه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اري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ه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؟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.</w:t>
            </w:r>
          </w:p>
          <w:p w14:paraId="73EC76A4" w14:textId="7D1A70E7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رد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لياً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اكز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دريب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لاقي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بر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كا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د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برامج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ع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رح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 xml:space="preserve">" (Prompt Engineering)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ها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سؤول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51906950" w14:textId="77777777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إبداع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جي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عاو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ق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ع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ج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عمالاً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غي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بوق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ف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قل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هد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تين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اس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مق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2C250618" w14:textId="77777777" w:rsidR="0075136B" w:rsidRPr="0075136B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C6EE178" w14:textId="23678D01" w:rsidR="00900316" w:rsidRPr="00900316" w:rsidRDefault="0075136B" w:rsidP="0075136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د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ل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رر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بداع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يل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)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لخص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قائق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فاظ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ادته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ر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5136B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تمتة</w:t>
            </w:r>
            <w:r w:rsidRPr="0075136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ورقة ملخص للمقابلة أو البحث أو الاستبيان</w:t>
            </w:r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40F341EA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ما الذي تعلّمته من البحث عن</w:t>
            </w:r>
            <w:r w:rsidR="007E3CE5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 موضوع </w:t>
            </w:r>
            <w:r w:rsidR="0014298C" w:rsidRPr="0014298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تكنولوجيا</w:t>
            </w:r>
            <w:r w:rsidR="0014298C" w:rsidRPr="0014298C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14298C" w:rsidRPr="0014298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ومهارات</w:t>
            </w:r>
            <w:r w:rsidR="0014298C" w:rsidRPr="0014298C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14298C" w:rsidRPr="0014298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تفكير</w:t>
            </w:r>
            <w:r w:rsidR="0014298C" w:rsidRPr="0014298C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14298C" w:rsidRPr="0014298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إبداعي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DA6E56">
        <w:tc>
          <w:tcPr>
            <w:tcW w:w="4316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lastRenderedPageBreak/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4721BB0D" w:rsidR="00900316" w:rsidRPr="00900316" w:rsidRDefault="0075136B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ت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تلك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ق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بداع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بيرة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عتما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زاي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دو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قارن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رع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ق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جز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كري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طل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فري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حث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يجا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ئ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عم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نح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ازم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إدار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اقت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بالتكنولوجيا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عب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ار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صيل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و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ثق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و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رتك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خط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ج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اقش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</w:tc>
        <w:tc>
          <w:tcPr>
            <w:tcW w:w="4678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07CFD2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تأملية بعنوان "ما الذي تعلّمته من هذه المرحلة؟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608F9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22E47A3E" w14:textId="24440D5E" w:rsidR="00E65993" w:rsidRPr="00E65993" w:rsidRDefault="00E65993" w:rsidP="00E65993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«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خاوف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اديم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هن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ك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ملاء؟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و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لق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اجع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ه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تقل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عو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أ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يجع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هده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راس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ل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يم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تقبل؟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»</w:t>
            </w:r>
          </w:p>
          <w:p w14:paraId="51EE623F" w14:textId="61C18745" w:rsidR="00E65993" w:rsidRPr="00E65993" w:rsidRDefault="00E65993" w:rsidP="00E65993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E65993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t>«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ً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معك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علومات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باب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امن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راء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بع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فرطة؟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بط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قط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رغب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صو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رجات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فع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أق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هد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وام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خر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قدا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ثق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رات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وف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ش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ا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رع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كما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خرجات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ة؟</w:t>
            </w:r>
            <w:r w:rsidRPr="00E65993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t>»</w:t>
            </w:r>
          </w:p>
          <w:p w14:paraId="413BE04E" w14:textId="77777777" w:rsidR="00E65993" w:rsidRPr="00E65993" w:rsidRDefault="00E65993" w:rsidP="00E65993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ها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ص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شترك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كل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</w:p>
          <w:p w14:paraId="023F84B6" w14:textId="3118ECE0" w:rsidR="00900316" w:rsidRPr="00900316" w:rsidRDefault="00E65993" w:rsidP="00E65993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اجه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جتمعن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اب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هن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اً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قنياً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تسارعاً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مث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من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نتاج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توى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ثا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خاوف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امت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أ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تقب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ات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صيل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قدر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بتكا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ات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قد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جدن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جو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ضح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ما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ظاهر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اريع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ستيعاب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هن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يق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د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فذيها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د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اجع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ات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نقاش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ذا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ح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اج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بتكار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لو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ئات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ل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كي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كنولوجي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دي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عق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سلبن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نا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ريك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بداع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زز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اتنا،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مل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ع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ذكاء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ريق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ضم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ودة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نتج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هائ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فاظ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مق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هم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نمو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رفي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65993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إنسان</w:t>
            </w:r>
            <w:r w:rsidRPr="00E65993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"</w:t>
            </w: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3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76DCC19D" w14:textId="51EFC377" w:rsidR="00DA6E56" w:rsidRDefault="00DA6E5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</w:p>
    <w:sectPr w:rsidR="00DA6E5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305A9" w14:textId="77777777" w:rsidR="00B93614" w:rsidRDefault="00B93614" w:rsidP="003B0EEC">
      <w:pPr>
        <w:spacing w:after="0" w:line="240" w:lineRule="auto"/>
      </w:pPr>
      <w:r>
        <w:separator/>
      </w:r>
    </w:p>
  </w:endnote>
  <w:endnote w:type="continuationSeparator" w:id="0">
    <w:p w14:paraId="5C38D24B" w14:textId="77777777" w:rsidR="00B93614" w:rsidRDefault="00B93614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BEC62" w14:textId="77777777" w:rsidR="00B93614" w:rsidRDefault="00B93614" w:rsidP="003B0EEC">
      <w:pPr>
        <w:spacing w:after="0" w:line="240" w:lineRule="auto"/>
      </w:pPr>
      <w:r>
        <w:separator/>
      </w:r>
    </w:p>
  </w:footnote>
  <w:footnote w:type="continuationSeparator" w:id="0">
    <w:p w14:paraId="35E861C3" w14:textId="77777777" w:rsidR="00B93614" w:rsidRDefault="00B93614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729C4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D7756F"/>
    <w:multiLevelType w:val="hybridMultilevel"/>
    <w:tmpl w:val="05A04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18"/>
  </w:num>
  <w:num w:numId="2" w16cid:durableId="838156101">
    <w:abstractNumId w:val="29"/>
  </w:num>
  <w:num w:numId="3" w16cid:durableId="381102938">
    <w:abstractNumId w:val="5"/>
  </w:num>
  <w:num w:numId="4" w16cid:durableId="1263879416">
    <w:abstractNumId w:val="20"/>
  </w:num>
  <w:num w:numId="5" w16cid:durableId="1825702475">
    <w:abstractNumId w:val="9"/>
  </w:num>
  <w:num w:numId="6" w16cid:durableId="1793016629">
    <w:abstractNumId w:val="8"/>
  </w:num>
  <w:num w:numId="7" w16cid:durableId="1715545207">
    <w:abstractNumId w:val="21"/>
  </w:num>
  <w:num w:numId="8" w16cid:durableId="56511757">
    <w:abstractNumId w:val="13"/>
  </w:num>
  <w:num w:numId="9" w16cid:durableId="1203904160">
    <w:abstractNumId w:val="24"/>
  </w:num>
  <w:num w:numId="10" w16cid:durableId="1661694328">
    <w:abstractNumId w:val="4"/>
  </w:num>
  <w:num w:numId="11" w16cid:durableId="2108961771">
    <w:abstractNumId w:val="19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6"/>
  </w:num>
  <w:num w:numId="15" w16cid:durableId="1874345470">
    <w:abstractNumId w:val="25"/>
  </w:num>
  <w:num w:numId="16" w16cid:durableId="440998043">
    <w:abstractNumId w:val="2"/>
  </w:num>
  <w:num w:numId="17" w16cid:durableId="1048990352">
    <w:abstractNumId w:val="22"/>
  </w:num>
  <w:num w:numId="18" w16cid:durableId="1539972695">
    <w:abstractNumId w:val="17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27"/>
  </w:num>
  <w:num w:numId="22" w16cid:durableId="1391920903">
    <w:abstractNumId w:val="11"/>
  </w:num>
  <w:num w:numId="23" w16cid:durableId="2139756377">
    <w:abstractNumId w:val="10"/>
  </w:num>
  <w:num w:numId="24" w16cid:durableId="109514345">
    <w:abstractNumId w:val="28"/>
  </w:num>
  <w:num w:numId="25" w16cid:durableId="143007735">
    <w:abstractNumId w:val="14"/>
  </w:num>
  <w:num w:numId="26" w16cid:durableId="1715082918">
    <w:abstractNumId w:val="0"/>
  </w:num>
  <w:num w:numId="27" w16cid:durableId="805658257">
    <w:abstractNumId w:val="12"/>
  </w:num>
  <w:num w:numId="28" w16cid:durableId="1521817181">
    <w:abstractNumId w:val="15"/>
  </w:num>
  <w:num w:numId="29" w16cid:durableId="1075325768">
    <w:abstractNumId w:val="16"/>
  </w:num>
  <w:num w:numId="30" w16cid:durableId="6356427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0A1C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40ADE"/>
    <w:rsid w:val="0014298C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7268F"/>
    <w:rsid w:val="00273A58"/>
    <w:rsid w:val="002749F9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2076"/>
    <w:rsid w:val="002F5248"/>
    <w:rsid w:val="002F56DF"/>
    <w:rsid w:val="00307D2A"/>
    <w:rsid w:val="00311033"/>
    <w:rsid w:val="00312816"/>
    <w:rsid w:val="0032044F"/>
    <w:rsid w:val="00322AA1"/>
    <w:rsid w:val="00327FD2"/>
    <w:rsid w:val="00331F2C"/>
    <w:rsid w:val="00332C96"/>
    <w:rsid w:val="00340501"/>
    <w:rsid w:val="00340A35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4504"/>
    <w:rsid w:val="00365B31"/>
    <w:rsid w:val="003700B9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3E20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3C1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509DE"/>
    <w:rsid w:val="00455EF5"/>
    <w:rsid w:val="004572A8"/>
    <w:rsid w:val="004634C9"/>
    <w:rsid w:val="00464AE4"/>
    <w:rsid w:val="00464DE1"/>
    <w:rsid w:val="004700F8"/>
    <w:rsid w:val="004831AC"/>
    <w:rsid w:val="00487E19"/>
    <w:rsid w:val="00490336"/>
    <w:rsid w:val="00490E0D"/>
    <w:rsid w:val="00491CDB"/>
    <w:rsid w:val="00492E36"/>
    <w:rsid w:val="004957EE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3D8C"/>
    <w:rsid w:val="004F523A"/>
    <w:rsid w:val="004F62D5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77AB6"/>
    <w:rsid w:val="0058023D"/>
    <w:rsid w:val="0058294C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19F0"/>
    <w:rsid w:val="006232F5"/>
    <w:rsid w:val="0062542F"/>
    <w:rsid w:val="00627AC0"/>
    <w:rsid w:val="006324A6"/>
    <w:rsid w:val="00640266"/>
    <w:rsid w:val="00652B6D"/>
    <w:rsid w:val="00653C4F"/>
    <w:rsid w:val="006558AC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E079F"/>
    <w:rsid w:val="006E110E"/>
    <w:rsid w:val="006E4497"/>
    <w:rsid w:val="006F191C"/>
    <w:rsid w:val="006F1F02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0AB2"/>
    <w:rsid w:val="007320E3"/>
    <w:rsid w:val="007354A9"/>
    <w:rsid w:val="00736101"/>
    <w:rsid w:val="00740989"/>
    <w:rsid w:val="00740B70"/>
    <w:rsid w:val="0074103F"/>
    <w:rsid w:val="007441D7"/>
    <w:rsid w:val="00747575"/>
    <w:rsid w:val="007476D5"/>
    <w:rsid w:val="00750552"/>
    <w:rsid w:val="0075136B"/>
    <w:rsid w:val="007516A5"/>
    <w:rsid w:val="007561B0"/>
    <w:rsid w:val="0076095C"/>
    <w:rsid w:val="00761D7F"/>
    <w:rsid w:val="00766AAE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1271"/>
    <w:rsid w:val="007E3CE5"/>
    <w:rsid w:val="007E64B4"/>
    <w:rsid w:val="007F0442"/>
    <w:rsid w:val="007F28F3"/>
    <w:rsid w:val="008018EC"/>
    <w:rsid w:val="008039AC"/>
    <w:rsid w:val="00805D8E"/>
    <w:rsid w:val="00812703"/>
    <w:rsid w:val="008179EA"/>
    <w:rsid w:val="008249B5"/>
    <w:rsid w:val="0083378B"/>
    <w:rsid w:val="00834C1E"/>
    <w:rsid w:val="008413FD"/>
    <w:rsid w:val="008414B0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573D4"/>
    <w:rsid w:val="00863413"/>
    <w:rsid w:val="00865817"/>
    <w:rsid w:val="00865CBC"/>
    <w:rsid w:val="008676CE"/>
    <w:rsid w:val="00867CD7"/>
    <w:rsid w:val="008720C0"/>
    <w:rsid w:val="00872BA3"/>
    <w:rsid w:val="008758E1"/>
    <w:rsid w:val="00875994"/>
    <w:rsid w:val="008772C3"/>
    <w:rsid w:val="00880203"/>
    <w:rsid w:val="00881856"/>
    <w:rsid w:val="008819C1"/>
    <w:rsid w:val="00883B96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41C56"/>
    <w:rsid w:val="00942ADF"/>
    <w:rsid w:val="00943658"/>
    <w:rsid w:val="00952586"/>
    <w:rsid w:val="0095400A"/>
    <w:rsid w:val="00967D0E"/>
    <w:rsid w:val="00973AB7"/>
    <w:rsid w:val="00981613"/>
    <w:rsid w:val="00990FA8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554E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3808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99E"/>
    <w:rsid w:val="00B56DD5"/>
    <w:rsid w:val="00B60B45"/>
    <w:rsid w:val="00B62C51"/>
    <w:rsid w:val="00B63D9C"/>
    <w:rsid w:val="00B64C41"/>
    <w:rsid w:val="00B66957"/>
    <w:rsid w:val="00B67252"/>
    <w:rsid w:val="00B707DB"/>
    <w:rsid w:val="00B72708"/>
    <w:rsid w:val="00B72A7A"/>
    <w:rsid w:val="00B72E1B"/>
    <w:rsid w:val="00B84602"/>
    <w:rsid w:val="00B90A26"/>
    <w:rsid w:val="00B90CFD"/>
    <w:rsid w:val="00B93522"/>
    <w:rsid w:val="00B93614"/>
    <w:rsid w:val="00B93E12"/>
    <w:rsid w:val="00B97323"/>
    <w:rsid w:val="00B975F8"/>
    <w:rsid w:val="00BA52EC"/>
    <w:rsid w:val="00BB5DE4"/>
    <w:rsid w:val="00BC07F5"/>
    <w:rsid w:val="00BC659B"/>
    <w:rsid w:val="00BC7436"/>
    <w:rsid w:val="00BE48C1"/>
    <w:rsid w:val="00BE6119"/>
    <w:rsid w:val="00BE6DB6"/>
    <w:rsid w:val="00BF32A3"/>
    <w:rsid w:val="00BF331C"/>
    <w:rsid w:val="00C00DE3"/>
    <w:rsid w:val="00C020A5"/>
    <w:rsid w:val="00C05EDA"/>
    <w:rsid w:val="00C251AF"/>
    <w:rsid w:val="00C31E3D"/>
    <w:rsid w:val="00C41B36"/>
    <w:rsid w:val="00C4511F"/>
    <w:rsid w:val="00C520C4"/>
    <w:rsid w:val="00C60CB6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B10A5"/>
    <w:rsid w:val="00CB799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094C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78F9"/>
    <w:rsid w:val="00D80A06"/>
    <w:rsid w:val="00D83B6D"/>
    <w:rsid w:val="00D847B2"/>
    <w:rsid w:val="00D90711"/>
    <w:rsid w:val="00D937BE"/>
    <w:rsid w:val="00D9391A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5E04"/>
    <w:rsid w:val="00DC6D6C"/>
    <w:rsid w:val="00DC73EC"/>
    <w:rsid w:val="00DD015A"/>
    <w:rsid w:val="00DD0B87"/>
    <w:rsid w:val="00DD4ECC"/>
    <w:rsid w:val="00DD7F21"/>
    <w:rsid w:val="00DE0684"/>
    <w:rsid w:val="00DE3688"/>
    <w:rsid w:val="00DF007A"/>
    <w:rsid w:val="00DF21BD"/>
    <w:rsid w:val="00E03A04"/>
    <w:rsid w:val="00E13450"/>
    <w:rsid w:val="00E13FD3"/>
    <w:rsid w:val="00E23996"/>
    <w:rsid w:val="00E26C60"/>
    <w:rsid w:val="00E335C5"/>
    <w:rsid w:val="00E35851"/>
    <w:rsid w:val="00E4152B"/>
    <w:rsid w:val="00E542A5"/>
    <w:rsid w:val="00E54552"/>
    <w:rsid w:val="00E60231"/>
    <w:rsid w:val="00E624F2"/>
    <w:rsid w:val="00E634F0"/>
    <w:rsid w:val="00E65439"/>
    <w:rsid w:val="00E65993"/>
    <w:rsid w:val="00E66FB1"/>
    <w:rsid w:val="00E74B03"/>
    <w:rsid w:val="00E773BA"/>
    <w:rsid w:val="00E77941"/>
    <w:rsid w:val="00E87E64"/>
    <w:rsid w:val="00E93E34"/>
    <w:rsid w:val="00E950C4"/>
    <w:rsid w:val="00E977D2"/>
    <w:rsid w:val="00E979BF"/>
    <w:rsid w:val="00EA01AE"/>
    <w:rsid w:val="00EA0AE2"/>
    <w:rsid w:val="00EC0D46"/>
    <w:rsid w:val="00EC31B1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262A5"/>
    <w:rsid w:val="00F31E74"/>
    <w:rsid w:val="00F32370"/>
    <w:rsid w:val="00F34EB7"/>
    <w:rsid w:val="00F378C2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4490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0</Pages>
  <Words>4135</Words>
  <Characters>23576</Characters>
  <Application>Microsoft Office Word</Application>
  <DocSecurity>0</DocSecurity>
  <Lines>196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9</cp:revision>
  <dcterms:created xsi:type="dcterms:W3CDTF">2025-12-30T09:38:00Z</dcterms:created>
  <dcterms:modified xsi:type="dcterms:W3CDTF">2026-01-0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